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589319" w14:textId="6C9DC5A0" w:rsidR="00095F3A" w:rsidRPr="00DF097A" w:rsidRDefault="00095F3A" w:rsidP="00095F3A">
      <w:pPr>
        <w:jc w:val="center"/>
        <w:rPr>
          <w:rFonts w:ascii="Arial" w:hAnsi="Arial" w:cs="Arial"/>
          <w:b/>
          <w:bCs/>
          <w:sz w:val="40"/>
          <w:szCs w:val="40"/>
        </w:rPr>
      </w:pPr>
      <w:bookmarkStart w:id="0" w:name="_Hlk32241802"/>
      <w:r w:rsidRPr="00DF097A">
        <w:rPr>
          <w:rFonts w:ascii="Arial" w:hAnsi="Arial" w:cs="Arial"/>
          <w:b/>
          <w:bCs/>
          <w:sz w:val="40"/>
          <w:szCs w:val="40"/>
        </w:rPr>
        <w:t xml:space="preserve">Written Test Answer </w:t>
      </w:r>
      <w:r>
        <w:rPr>
          <w:rFonts w:ascii="Arial" w:hAnsi="Arial" w:cs="Arial"/>
          <w:b/>
          <w:bCs/>
          <w:sz w:val="40"/>
          <w:szCs w:val="40"/>
        </w:rPr>
        <w:t>K</w:t>
      </w:r>
      <w:r w:rsidR="001F17CC">
        <w:rPr>
          <w:rFonts w:ascii="Arial" w:hAnsi="Arial" w:cs="Arial"/>
          <w:b/>
          <w:bCs/>
          <w:sz w:val="40"/>
          <w:szCs w:val="40"/>
        </w:rPr>
        <w:t>ey</w:t>
      </w:r>
    </w:p>
    <w:p w14:paraId="04101162" w14:textId="77777777" w:rsidR="00095F3A" w:rsidRDefault="00095F3A" w:rsidP="00095F3A">
      <w:pPr>
        <w:jc w:val="center"/>
        <w:rPr>
          <w:rFonts w:ascii="Arial" w:hAnsi="Arial" w:cs="Arial"/>
          <w:b/>
          <w:bCs/>
          <w:sz w:val="40"/>
          <w:szCs w:val="40"/>
        </w:rPr>
      </w:pPr>
      <w:r w:rsidRPr="00DF097A">
        <w:rPr>
          <w:rFonts w:ascii="Arial" w:hAnsi="Arial" w:cs="Arial"/>
          <w:b/>
          <w:bCs/>
          <w:sz w:val="40"/>
          <w:szCs w:val="40"/>
        </w:rPr>
        <w:t xml:space="preserve">ACM </w:t>
      </w:r>
      <w:r>
        <w:rPr>
          <w:rFonts w:ascii="Arial" w:hAnsi="Arial" w:cs="Arial"/>
          <w:b/>
          <w:bCs/>
          <w:sz w:val="40"/>
          <w:szCs w:val="40"/>
        </w:rPr>
        <w:t xml:space="preserve">High School </w:t>
      </w:r>
      <w:r w:rsidRPr="00DF097A">
        <w:rPr>
          <w:rFonts w:ascii="Arial" w:hAnsi="Arial" w:cs="Arial"/>
          <w:b/>
          <w:bCs/>
          <w:sz w:val="40"/>
          <w:szCs w:val="40"/>
        </w:rPr>
        <w:t>Contest 2020</w:t>
      </w:r>
    </w:p>
    <w:p w14:paraId="77779445" w14:textId="77777777" w:rsidR="00095F3A" w:rsidRDefault="00095F3A" w:rsidP="00095F3A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418019B2" w14:textId="77777777" w:rsidR="00095F3A" w:rsidRDefault="00095F3A" w:rsidP="00095F3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  <w:sectPr w:rsidR="00095F3A" w:rsidSect="00095F3A">
          <w:headerReference w:type="default" r:id="rId8"/>
          <w:footerReference w:type="default" r:id="rId9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A669A9A" w14:textId="76304987" w:rsidR="00095F3A" w:rsidRPr="00DF097A" w:rsidRDefault="00555544" w:rsidP="00095F3A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D</w:t>
      </w:r>
    </w:p>
    <w:p w14:paraId="7D45F715" w14:textId="22C8389B" w:rsidR="00095F3A" w:rsidRPr="00DF097A" w:rsidRDefault="00555544" w:rsidP="00095F3A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D</w:t>
      </w:r>
    </w:p>
    <w:p w14:paraId="0024EB7A" w14:textId="008FAC0E" w:rsidR="00095F3A" w:rsidRPr="00DF097A" w:rsidRDefault="00555544" w:rsidP="00095F3A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B</w:t>
      </w:r>
    </w:p>
    <w:p w14:paraId="236A4AC3" w14:textId="1017EA99" w:rsidR="00095F3A" w:rsidRPr="00DF097A" w:rsidRDefault="00555544" w:rsidP="00095F3A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E</w:t>
      </w:r>
    </w:p>
    <w:p w14:paraId="3FC2F175" w14:textId="52332B7B" w:rsidR="00095F3A" w:rsidRPr="00DF097A" w:rsidRDefault="00555544" w:rsidP="00095F3A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C</w:t>
      </w:r>
    </w:p>
    <w:p w14:paraId="34B5FCD5" w14:textId="63DDE1FA" w:rsidR="00095F3A" w:rsidRPr="00DF097A" w:rsidRDefault="00555544" w:rsidP="00095F3A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E</w:t>
      </w:r>
    </w:p>
    <w:p w14:paraId="44B13D5D" w14:textId="47E629C9" w:rsidR="00095F3A" w:rsidRPr="00DF097A" w:rsidRDefault="00555544" w:rsidP="00095F3A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D</w:t>
      </w:r>
    </w:p>
    <w:p w14:paraId="5E8BE549" w14:textId="468DC5B2" w:rsidR="00095F3A" w:rsidRPr="00DF097A" w:rsidRDefault="00555544" w:rsidP="00095F3A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E</w:t>
      </w:r>
    </w:p>
    <w:p w14:paraId="37E80CD1" w14:textId="70FA1F40" w:rsidR="00095F3A" w:rsidRPr="00DF097A" w:rsidRDefault="00555544" w:rsidP="00095F3A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C</w:t>
      </w:r>
    </w:p>
    <w:p w14:paraId="5C408BF6" w14:textId="5DA3D39D" w:rsidR="00095F3A" w:rsidRPr="00DF097A" w:rsidRDefault="00555544" w:rsidP="00095F3A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B</w:t>
      </w:r>
    </w:p>
    <w:p w14:paraId="334634A2" w14:textId="6AE9DA6A" w:rsidR="00095F3A" w:rsidRPr="00DF097A" w:rsidRDefault="00697762" w:rsidP="00095F3A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D </w:t>
      </w:r>
    </w:p>
    <w:p w14:paraId="275E03A5" w14:textId="20CF29A5" w:rsidR="00095F3A" w:rsidRPr="00DF097A" w:rsidRDefault="00620653" w:rsidP="00095F3A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E</w:t>
      </w:r>
    </w:p>
    <w:p w14:paraId="5CBE8DC8" w14:textId="004EF17D" w:rsidR="00095F3A" w:rsidRPr="00DF097A" w:rsidRDefault="00E86873" w:rsidP="00095F3A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A</w:t>
      </w:r>
    </w:p>
    <w:p w14:paraId="15521E61" w14:textId="06900E15" w:rsidR="00095F3A" w:rsidRPr="00DF097A" w:rsidRDefault="00DD339C" w:rsidP="00095F3A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90D20">
        <w:rPr>
          <w:rFonts w:ascii="Times New Roman" w:hAnsi="Times New Roman" w:cs="Times New Roman"/>
          <w:sz w:val="28"/>
          <w:szCs w:val="28"/>
        </w:rPr>
        <w:t>B</w:t>
      </w:r>
    </w:p>
    <w:p w14:paraId="0A643839" w14:textId="3933FA4B" w:rsidR="00095F3A" w:rsidRPr="00DF097A" w:rsidRDefault="00D87785" w:rsidP="00095F3A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D</w:t>
      </w:r>
    </w:p>
    <w:p w14:paraId="41CD9309" w14:textId="5657D74E" w:rsidR="00095F3A" w:rsidRPr="00DF097A" w:rsidRDefault="001E45CC" w:rsidP="00095F3A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A</w:t>
      </w:r>
    </w:p>
    <w:p w14:paraId="068EA02E" w14:textId="23E4C6EF" w:rsidR="00095F3A" w:rsidRPr="00DF097A" w:rsidRDefault="00E574DE" w:rsidP="00095F3A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B</w:t>
      </w:r>
    </w:p>
    <w:p w14:paraId="28A3CB5F" w14:textId="1EEF41C4" w:rsidR="00095F3A" w:rsidRPr="00DF097A" w:rsidRDefault="001F512C" w:rsidP="00095F3A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B</w:t>
      </w:r>
    </w:p>
    <w:p w14:paraId="2EBDBA01" w14:textId="70D56D65" w:rsidR="00095F3A" w:rsidRPr="00DF097A" w:rsidRDefault="00183CE1" w:rsidP="00095F3A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8035F6">
        <w:rPr>
          <w:rFonts w:ascii="Times New Roman" w:hAnsi="Times New Roman" w:cs="Times New Roman"/>
          <w:sz w:val="28"/>
          <w:szCs w:val="28"/>
        </w:rPr>
        <w:t>B</w:t>
      </w:r>
    </w:p>
    <w:p w14:paraId="3F957E92" w14:textId="31C39D58" w:rsidR="00095F3A" w:rsidRPr="00DF097A" w:rsidRDefault="005C3D31" w:rsidP="00095F3A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C</w:t>
      </w:r>
    </w:p>
    <w:p w14:paraId="65258872" w14:textId="27C237AA" w:rsidR="00095F3A" w:rsidRPr="00DF097A" w:rsidRDefault="00B43404" w:rsidP="00095F3A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A</w:t>
      </w:r>
    </w:p>
    <w:p w14:paraId="6BF05C59" w14:textId="53D9572B" w:rsidR="00095F3A" w:rsidRPr="00DF097A" w:rsidRDefault="005B7F6D" w:rsidP="00095F3A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22167">
        <w:rPr>
          <w:rFonts w:ascii="Times New Roman" w:hAnsi="Times New Roman" w:cs="Times New Roman"/>
          <w:sz w:val="28"/>
          <w:szCs w:val="28"/>
        </w:rPr>
        <w:t>C</w:t>
      </w:r>
    </w:p>
    <w:p w14:paraId="7F13A17D" w14:textId="129861AF" w:rsidR="00095F3A" w:rsidRPr="00DF097A" w:rsidRDefault="002C08A2" w:rsidP="00095F3A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B</w:t>
      </w:r>
    </w:p>
    <w:p w14:paraId="2F272CA0" w14:textId="0DA8CBC4" w:rsidR="00095F3A" w:rsidRPr="00DF097A" w:rsidRDefault="005F54B0" w:rsidP="00095F3A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B</w:t>
      </w:r>
    </w:p>
    <w:p w14:paraId="0CE7C57A" w14:textId="38F663D5" w:rsidR="00095F3A" w:rsidRPr="00DF097A" w:rsidRDefault="005F54B0" w:rsidP="00095F3A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E</w:t>
      </w:r>
    </w:p>
    <w:p w14:paraId="328F9A82" w14:textId="264BB8F8" w:rsidR="00095F3A" w:rsidRPr="00DF097A" w:rsidRDefault="004A62A3" w:rsidP="00095F3A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826764">
        <w:rPr>
          <w:rFonts w:ascii="Times New Roman" w:hAnsi="Times New Roman" w:cs="Times New Roman"/>
          <w:sz w:val="28"/>
          <w:szCs w:val="28"/>
        </w:rPr>
        <w:t>E</w:t>
      </w:r>
    </w:p>
    <w:p w14:paraId="4A27481D" w14:textId="74989845" w:rsidR="00095F3A" w:rsidRPr="00DF097A" w:rsidRDefault="00364563" w:rsidP="00095F3A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A</w:t>
      </w:r>
    </w:p>
    <w:p w14:paraId="60066709" w14:textId="1273849B" w:rsidR="00095F3A" w:rsidRPr="00DF097A" w:rsidRDefault="000B10AD" w:rsidP="00095F3A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E</w:t>
      </w:r>
    </w:p>
    <w:p w14:paraId="70ABB0B0" w14:textId="63D79640" w:rsidR="00095F3A" w:rsidRPr="00DF097A" w:rsidRDefault="002145B2" w:rsidP="00095F3A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C</w:t>
      </w:r>
    </w:p>
    <w:p w14:paraId="05A649C6" w14:textId="529483E7" w:rsidR="00095F3A" w:rsidRPr="00DF097A" w:rsidRDefault="00B62B04" w:rsidP="00095F3A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C</w:t>
      </w:r>
    </w:p>
    <w:p w14:paraId="5768F1E4" w14:textId="74F3A3BA" w:rsidR="00095F3A" w:rsidRPr="00DF097A" w:rsidRDefault="00D85EE8" w:rsidP="00095F3A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E</w:t>
      </w:r>
    </w:p>
    <w:p w14:paraId="7014A42C" w14:textId="26FBA0C3" w:rsidR="00095F3A" w:rsidRPr="00DF097A" w:rsidRDefault="009B57DC" w:rsidP="00095F3A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B</w:t>
      </w:r>
    </w:p>
    <w:p w14:paraId="62EB1ED9" w14:textId="70F3C8B2" w:rsidR="00095F3A" w:rsidRPr="00DF097A" w:rsidRDefault="00DB202D" w:rsidP="00095F3A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A</w:t>
      </w:r>
    </w:p>
    <w:p w14:paraId="710B5634" w14:textId="04FFE76A" w:rsidR="00095F3A" w:rsidRPr="00DF097A" w:rsidRDefault="004F4354" w:rsidP="00095F3A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B</w:t>
      </w:r>
    </w:p>
    <w:p w14:paraId="5AF6EDE5" w14:textId="69A068E6" w:rsidR="00095F3A" w:rsidRPr="00DF097A" w:rsidRDefault="006A7664" w:rsidP="00095F3A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C</w:t>
      </w:r>
    </w:p>
    <w:p w14:paraId="4E113E56" w14:textId="122A365B" w:rsidR="00095F3A" w:rsidRPr="00DF097A" w:rsidRDefault="00827B62" w:rsidP="00095F3A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bookmarkStart w:id="1" w:name="_GoBack"/>
      <w:bookmarkEnd w:id="1"/>
      <w:r>
        <w:rPr>
          <w:rFonts w:ascii="Times New Roman" w:hAnsi="Times New Roman" w:cs="Times New Roman"/>
          <w:sz w:val="28"/>
          <w:szCs w:val="28"/>
        </w:rPr>
        <w:t xml:space="preserve"> A</w:t>
      </w:r>
    </w:p>
    <w:p w14:paraId="06914269" w14:textId="3E868FE3" w:rsidR="00095F3A" w:rsidRPr="00DF097A" w:rsidRDefault="00A8026A" w:rsidP="00095F3A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D</w:t>
      </w:r>
    </w:p>
    <w:p w14:paraId="0DAD6F78" w14:textId="36A98912" w:rsidR="00095F3A" w:rsidRPr="00DF097A" w:rsidRDefault="007C2E9C" w:rsidP="00095F3A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B</w:t>
      </w:r>
    </w:p>
    <w:p w14:paraId="519A0058" w14:textId="3CB538AF" w:rsidR="00095F3A" w:rsidRPr="00DF097A" w:rsidRDefault="00787880" w:rsidP="00095F3A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787880">
        <w:rPr>
          <w:rFonts w:ascii="Times New Roman" w:hAnsi="Times New Roman" w:cs="Times New Roman"/>
        </w:rPr>
        <w:t>11110000</w:t>
      </w:r>
      <w:r w:rsidRPr="00787880">
        <w:rPr>
          <w:rFonts w:ascii="Times New Roman" w:hAnsi="Times New Roman" w:cs="Times New Roman"/>
          <w:vertAlign w:val="subscript"/>
        </w:rPr>
        <w:t>2</w:t>
      </w:r>
    </w:p>
    <w:bookmarkEnd w:id="0"/>
    <w:p w14:paraId="1C0C2130" w14:textId="035E481C" w:rsidR="00095F3A" w:rsidRDefault="004800A2" w:rsidP="00095F3A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39</w:t>
      </w:r>
    </w:p>
    <w:p w14:paraId="1861F386" w14:textId="77777777" w:rsidR="00095F3A" w:rsidRDefault="00095F3A" w:rsidP="00095F3A">
      <w:pPr>
        <w:spacing w:after="0" w:line="480" w:lineRule="auto"/>
        <w:ind w:left="360"/>
        <w:jc w:val="both"/>
        <w:rPr>
          <w:rFonts w:ascii="Times New Roman" w:hAnsi="Times New Roman" w:cs="Times New Roman"/>
          <w:sz w:val="28"/>
          <w:szCs w:val="28"/>
        </w:rPr>
        <w:sectPr w:rsidR="00095F3A" w:rsidSect="00F723E4">
          <w:type w:val="continuous"/>
          <w:pgSz w:w="12240" w:h="15840"/>
          <w:pgMar w:top="1440" w:right="1440" w:bottom="1440" w:left="1440" w:header="720" w:footer="720" w:gutter="0"/>
          <w:cols w:num="4" w:space="720"/>
          <w:docGrid w:linePitch="360"/>
        </w:sectPr>
      </w:pPr>
    </w:p>
    <w:p w14:paraId="00C8214B" w14:textId="77777777" w:rsidR="00095F3A" w:rsidRDefault="00095F3A" w:rsidP="00095F3A">
      <w:pPr>
        <w:spacing w:after="0" w:line="480" w:lineRule="auto"/>
        <w:ind w:left="360"/>
        <w:jc w:val="both"/>
        <w:rPr>
          <w:rFonts w:ascii="Times New Roman" w:hAnsi="Times New Roman" w:cs="Times New Roman"/>
          <w:sz w:val="28"/>
          <w:szCs w:val="28"/>
        </w:rPr>
      </w:pPr>
    </w:p>
    <w:p w14:paraId="41AB35D6" w14:textId="77777777" w:rsidR="00095F3A" w:rsidRDefault="00095F3A" w:rsidP="00095F3A">
      <w:p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03D277C" w14:textId="77777777" w:rsidR="00095F3A" w:rsidRDefault="00095F3A" w:rsidP="00095F3A">
      <w:p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2520AA99" w14:textId="77777777" w:rsidR="00095F3A" w:rsidRDefault="00095F3A" w:rsidP="00095F3A">
      <w:p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713D6E4B" w14:textId="77777777" w:rsidR="00095F3A" w:rsidRDefault="00095F3A" w:rsidP="00095F3A">
      <w:p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5CBD34B9" w14:textId="77777777" w:rsidR="00095F3A" w:rsidRPr="0050709A" w:rsidRDefault="00095F3A" w:rsidP="00095F3A">
      <w:p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2B68E9E4" w14:textId="77777777" w:rsidR="00B06C51" w:rsidRPr="00095F3A" w:rsidRDefault="00B06C51" w:rsidP="00095F3A"/>
    <w:sectPr w:rsidR="00B06C51" w:rsidRPr="00095F3A" w:rsidSect="0067264E">
      <w:headerReference w:type="default" r:id="rId10"/>
      <w:footerReference w:type="default" r:id="rId11"/>
      <w:type w:val="continuous"/>
      <w:pgSz w:w="12240" w:h="15840"/>
      <w:pgMar w:top="1440" w:right="1440" w:bottom="1440" w:left="1440" w:header="720" w:footer="720" w:gutter="0"/>
      <w:cols w:num="3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0DCADE" w14:textId="77777777" w:rsidR="00C149A4" w:rsidRDefault="00C149A4" w:rsidP="003A37A2">
      <w:pPr>
        <w:spacing w:after="0" w:line="240" w:lineRule="auto"/>
      </w:pPr>
      <w:r>
        <w:separator/>
      </w:r>
    </w:p>
  </w:endnote>
  <w:endnote w:type="continuationSeparator" w:id="0">
    <w:p w14:paraId="598F357D" w14:textId="77777777" w:rsidR="00C149A4" w:rsidRDefault="00C149A4" w:rsidP="003A37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EB684A" w14:textId="77777777" w:rsidR="00095F3A" w:rsidRDefault="00095F3A" w:rsidP="003A37A2">
    <w:pPr>
      <w:pStyle w:val="Header"/>
      <w:jc w:val="center"/>
      <w:rPr>
        <w:rFonts w:ascii="Courier New" w:hAnsi="Courier New" w:cs="Courier New"/>
        <w:sz w:val="12"/>
        <w:szCs w:val="12"/>
      </w:rPr>
    </w:pPr>
    <w:r w:rsidRPr="00FF483A">
      <w:rPr>
        <w:rFonts w:ascii="Courier New" w:hAnsi="Courier New" w:cs="Courier New"/>
        <w:sz w:val="12"/>
        <w:szCs w:val="12"/>
      </w:rPr>
      <w:t>01000100010011110101011101001110010101000100111101010111010011100100010001001111010101110100111001010100010011110101011101001110</w:t>
    </w:r>
  </w:p>
  <w:p w14:paraId="570CE1DB" w14:textId="77777777" w:rsidR="00095F3A" w:rsidRDefault="00095F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33D9BD" w14:textId="2FB072AF" w:rsidR="003A37A2" w:rsidRDefault="003A37A2" w:rsidP="003A37A2">
    <w:pPr>
      <w:pStyle w:val="Header"/>
      <w:jc w:val="center"/>
      <w:rPr>
        <w:rFonts w:ascii="Courier New" w:hAnsi="Courier New" w:cs="Courier New"/>
        <w:sz w:val="12"/>
        <w:szCs w:val="12"/>
      </w:rPr>
    </w:pPr>
    <w:r w:rsidRPr="00FF483A">
      <w:rPr>
        <w:rFonts w:ascii="Courier New" w:hAnsi="Courier New" w:cs="Courier New"/>
        <w:sz w:val="12"/>
        <w:szCs w:val="12"/>
      </w:rPr>
      <w:t>01000100010011110101011101001110010101000100111101010111010011100100010001001111010101110100111001010100010011110101011101001110</w:t>
    </w:r>
  </w:p>
  <w:p w14:paraId="01C26325" w14:textId="77777777" w:rsidR="003A37A2" w:rsidRDefault="003A37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882642" w14:textId="77777777" w:rsidR="00C149A4" w:rsidRDefault="00C149A4" w:rsidP="003A37A2">
      <w:pPr>
        <w:spacing w:after="0" w:line="240" w:lineRule="auto"/>
      </w:pPr>
      <w:r>
        <w:separator/>
      </w:r>
    </w:p>
  </w:footnote>
  <w:footnote w:type="continuationSeparator" w:id="0">
    <w:p w14:paraId="230030A0" w14:textId="77777777" w:rsidR="00C149A4" w:rsidRDefault="00C149A4" w:rsidP="003A37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9C7240" w14:textId="77777777" w:rsidR="00095F3A" w:rsidRPr="003A37A2" w:rsidRDefault="00095F3A" w:rsidP="003A37A2">
    <w:pPr>
      <w:pStyle w:val="Header"/>
      <w:jc w:val="center"/>
      <w:rPr>
        <w:rFonts w:ascii="Courier New" w:hAnsi="Courier New" w:cs="Courier New"/>
        <w:sz w:val="14"/>
        <w:szCs w:val="14"/>
      </w:rPr>
    </w:pPr>
    <w:r w:rsidRPr="00FF483A">
      <w:rPr>
        <w:rFonts w:ascii="Courier New" w:hAnsi="Courier New" w:cs="Courier New"/>
        <w:sz w:val="12"/>
        <w:szCs w:val="12"/>
      </w:rPr>
      <w:t>0100010001001111010101110100111001010100010011110101011101001110010001000100111101010111010011100101010001001111010101110100111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37F772" w14:textId="32E46604" w:rsidR="003A37A2" w:rsidRPr="003A37A2" w:rsidRDefault="003A37A2" w:rsidP="003A37A2">
    <w:pPr>
      <w:pStyle w:val="Header"/>
      <w:jc w:val="center"/>
      <w:rPr>
        <w:rFonts w:ascii="Courier New" w:hAnsi="Courier New" w:cs="Courier New"/>
        <w:sz w:val="14"/>
        <w:szCs w:val="14"/>
      </w:rPr>
    </w:pPr>
    <w:r w:rsidRPr="00FF483A">
      <w:rPr>
        <w:rFonts w:ascii="Courier New" w:hAnsi="Courier New" w:cs="Courier New"/>
        <w:sz w:val="12"/>
        <w:szCs w:val="12"/>
      </w:rPr>
      <w:t>0100010001001111010101110100111001010100010011110101011101001110010001000100111101010111010011100101010001001111010101110100111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BD3CFF"/>
    <w:multiLevelType w:val="hybridMultilevel"/>
    <w:tmpl w:val="70E8FC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122945"/>
    <w:multiLevelType w:val="hybridMultilevel"/>
    <w:tmpl w:val="299CB1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FE748F5"/>
    <w:multiLevelType w:val="hybridMultilevel"/>
    <w:tmpl w:val="927C2A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wNjU1MDYwNTIyNjNT0lEKTi0uzszPAymwrAUACStziiwAAAA="/>
  </w:docVars>
  <w:rsids>
    <w:rsidRoot w:val="00CB1C36"/>
    <w:rsid w:val="00095F3A"/>
    <w:rsid w:val="000B10AD"/>
    <w:rsid w:val="000B242B"/>
    <w:rsid w:val="001145BB"/>
    <w:rsid w:val="00147862"/>
    <w:rsid w:val="00165E51"/>
    <w:rsid w:val="00170212"/>
    <w:rsid w:val="00183CE1"/>
    <w:rsid w:val="001E45CC"/>
    <w:rsid w:val="001E5CAF"/>
    <w:rsid w:val="001F17CC"/>
    <w:rsid w:val="001F512C"/>
    <w:rsid w:val="002145B2"/>
    <w:rsid w:val="00222167"/>
    <w:rsid w:val="00230424"/>
    <w:rsid w:val="00290D20"/>
    <w:rsid w:val="002948D8"/>
    <w:rsid w:val="002A1187"/>
    <w:rsid w:val="002C08A2"/>
    <w:rsid w:val="002D64AC"/>
    <w:rsid w:val="00345CF8"/>
    <w:rsid w:val="00364563"/>
    <w:rsid w:val="0039362E"/>
    <w:rsid w:val="003A37A2"/>
    <w:rsid w:val="003F426E"/>
    <w:rsid w:val="00412971"/>
    <w:rsid w:val="004778C7"/>
    <w:rsid w:val="004800A2"/>
    <w:rsid w:val="004A389F"/>
    <w:rsid w:val="004A62A3"/>
    <w:rsid w:val="004B02D7"/>
    <w:rsid w:val="004B7E35"/>
    <w:rsid w:val="004D1459"/>
    <w:rsid w:val="004F4354"/>
    <w:rsid w:val="00555544"/>
    <w:rsid w:val="00583268"/>
    <w:rsid w:val="005A0063"/>
    <w:rsid w:val="005B7F6D"/>
    <w:rsid w:val="005C3D31"/>
    <w:rsid w:val="005F54B0"/>
    <w:rsid w:val="00603FD3"/>
    <w:rsid w:val="00620653"/>
    <w:rsid w:val="00641C8F"/>
    <w:rsid w:val="0067264E"/>
    <w:rsid w:val="00697762"/>
    <w:rsid w:val="006A7664"/>
    <w:rsid w:val="006E7E68"/>
    <w:rsid w:val="00787880"/>
    <w:rsid w:val="007C2E9C"/>
    <w:rsid w:val="008035F6"/>
    <w:rsid w:val="00803E7E"/>
    <w:rsid w:val="008054CC"/>
    <w:rsid w:val="00807927"/>
    <w:rsid w:val="00811DD5"/>
    <w:rsid w:val="00815BB7"/>
    <w:rsid w:val="008221FD"/>
    <w:rsid w:val="00825D0C"/>
    <w:rsid w:val="00826764"/>
    <w:rsid w:val="00827B62"/>
    <w:rsid w:val="008E7AE3"/>
    <w:rsid w:val="00945A86"/>
    <w:rsid w:val="009B57DC"/>
    <w:rsid w:val="009D56B7"/>
    <w:rsid w:val="009F414C"/>
    <w:rsid w:val="00A403B9"/>
    <w:rsid w:val="00A670E8"/>
    <w:rsid w:val="00A8026A"/>
    <w:rsid w:val="00A900B3"/>
    <w:rsid w:val="00AC557F"/>
    <w:rsid w:val="00B06C51"/>
    <w:rsid w:val="00B07262"/>
    <w:rsid w:val="00B131E8"/>
    <w:rsid w:val="00B43404"/>
    <w:rsid w:val="00B51EF5"/>
    <w:rsid w:val="00B56B2B"/>
    <w:rsid w:val="00B62B04"/>
    <w:rsid w:val="00B7374E"/>
    <w:rsid w:val="00BF1EC9"/>
    <w:rsid w:val="00C149A4"/>
    <w:rsid w:val="00C37BD3"/>
    <w:rsid w:val="00C5742F"/>
    <w:rsid w:val="00C85378"/>
    <w:rsid w:val="00CB1C36"/>
    <w:rsid w:val="00CD027C"/>
    <w:rsid w:val="00CD338A"/>
    <w:rsid w:val="00CD3BE6"/>
    <w:rsid w:val="00D85EE8"/>
    <w:rsid w:val="00D87785"/>
    <w:rsid w:val="00DB202D"/>
    <w:rsid w:val="00DD339C"/>
    <w:rsid w:val="00DF097A"/>
    <w:rsid w:val="00E344A1"/>
    <w:rsid w:val="00E574DE"/>
    <w:rsid w:val="00E86873"/>
    <w:rsid w:val="00F47CCF"/>
    <w:rsid w:val="00FA5358"/>
    <w:rsid w:val="00FA74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BC203F"/>
  <w15:chartTrackingRefBased/>
  <w15:docId w15:val="{EAB9F988-80BE-4283-BAFE-8FF961777B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F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097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A37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37A2"/>
  </w:style>
  <w:style w:type="paragraph" w:styleId="Footer">
    <w:name w:val="footer"/>
    <w:basedOn w:val="Normal"/>
    <w:link w:val="FooterChar"/>
    <w:uiPriority w:val="99"/>
    <w:unhideWhenUsed/>
    <w:rsid w:val="003A37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37A2"/>
  </w:style>
  <w:style w:type="table" w:styleId="TableGrid">
    <w:name w:val="Table Grid"/>
    <w:basedOn w:val="TableNormal"/>
    <w:uiPriority w:val="39"/>
    <w:rsid w:val="00095F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C8CCF524-C0B9-4F2E-88EF-A252B7503C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</TotalTime>
  <Pages>1</Pages>
  <Words>28</Words>
  <Characters>16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 Chapple</dc:creator>
  <cp:keywords/>
  <dc:description/>
  <cp:lastModifiedBy>Ann Chapple</cp:lastModifiedBy>
  <cp:revision>83</cp:revision>
  <dcterms:created xsi:type="dcterms:W3CDTF">2020-02-10T19:22:00Z</dcterms:created>
  <dcterms:modified xsi:type="dcterms:W3CDTF">2020-02-19T23:58:00Z</dcterms:modified>
</cp:coreProperties>
</file>